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c98c73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75efbec8-553e-46ff-a4f8-d9a5db1a3569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7:35:44Z</dcterms:created>
  <dcterms:modified xsi:type="dcterms:W3CDTF">2023-07-04T17:3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